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1A1D" w:rsidRDefault="000D3CCF" w:rsidP="00C90B4C">
      <w:pPr>
        <w:jc w:val="center"/>
        <w:rPr>
          <w:sz w:val="48"/>
          <w:szCs w:val="48"/>
        </w:rPr>
      </w:pPr>
      <w:r w:rsidRPr="000D3CCF">
        <w:rPr>
          <w:sz w:val="48"/>
          <w:szCs w:val="48"/>
        </w:rPr>
        <w:t xml:space="preserve">PROFILE </w:t>
      </w:r>
      <w:r w:rsidR="00C90B4C" w:rsidRPr="000D3CCF">
        <w:rPr>
          <w:sz w:val="48"/>
          <w:szCs w:val="48"/>
        </w:rPr>
        <w:t>OF R</w:t>
      </w:r>
      <w:r w:rsidRPr="000D3CCF">
        <w:rPr>
          <w:sz w:val="48"/>
          <w:szCs w:val="48"/>
        </w:rPr>
        <w:t>. MAHADEVAN</w:t>
      </w:r>
    </w:p>
    <w:p w:rsidR="000D3CCF" w:rsidRPr="00C90B4C" w:rsidRDefault="00C90B4C" w:rsidP="000D3CCF">
      <w:pPr>
        <w:rPr>
          <w:b/>
          <w:sz w:val="24"/>
          <w:szCs w:val="24"/>
        </w:rPr>
      </w:pPr>
      <w:r w:rsidRPr="00C90B4C">
        <w:rPr>
          <w:b/>
          <w:sz w:val="24"/>
          <w:szCs w:val="24"/>
        </w:rPr>
        <w:t>Objective:</w:t>
      </w:r>
      <w:r w:rsidR="000D3CCF" w:rsidRPr="00C90B4C">
        <w:rPr>
          <w:b/>
          <w:sz w:val="24"/>
          <w:szCs w:val="24"/>
        </w:rPr>
        <w:t xml:space="preserve"> 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Presently pursuing and carving a niche in providing </w:t>
      </w:r>
      <w:r w:rsidR="0065671C">
        <w:rPr>
          <w:sz w:val="24"/>
          <w:szCs w:val="24"/>
        </w:rPr>
        <w:t>professionally</w:t>
      </w:r>
      <w:r>
        <w:rPr>
          <w:sz w:val="24"/>
          <w:szCs w:val="24"/>
        </w:rPr>
        <w:t xml:space="preserve"> impeccable services as a Free-Lancer. The Art of Communication’s nuances are implemented in all the projects assigned. Will perform as a team player and understands the timely execution of time bound assignments.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My area of expertise spread in content writing, Sub-titling, Translation, Transcription, VO Pro, Proof reading. Willing to impart professional services keeping quality and Industry specific guidelines.</w:t>
      </w:r>
    </w:p>
    <w:p w:rsidR="000D3CCF" w:rsidRDefault="000D3CCF" w:rsidP="000D3CCF">
      <w:pPr>
        <w:rPr>
          <w:sz w:val="24"/>
          <w:szCs w:val="24"/>
        </w:rPr>
      </w:pPr>
      <w:r w:rsidRPr="00C90B4C">
        <w:rPr>
          <w:b/>
          <w:sz w:val="24"/>
          <w:szCs w:val="24"/>
        </w:rPr>
        <w:t xml:space="preserve">Projects </w:t>
      </w:r>
      <w:r w:rsidR="00C90B4C" w:rsidRPr="00C90B4C">
        <w:rPr>
          <w:b/>
          <w:sz w:val="24"/>
          <w:szCs w:val="24"/>
        </w:rPr>
        <w:t>Implemented</w:t>
      </w:r>
      <w:r w:rsidR="00C90B4C">
        <w:rPr>
          <w:sz w:val="24"/>
          <w:szCs w:val="24"/>
        </w:rPr>
        <w:t>: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Tamil to English Movie Sub-titling done.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English to Tamil Movie sub-titling executed.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Transcription of few English and Tamil Movies.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QC check for sub-titling work of English Movies done.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VO assignments executed for English Movies </w:t>
      </w:r>
      <w:r w:rsidR="00C90B4C">
        <w:rPr>
          <w:sz w:val="24"/>
          <w:szCs w:val="24"/>
        </w:rPr>
        <w:t>(Tamil</w:t>
      </w:r>
      <w:r>
        <w:rPr>
          <w:sz w:val="24"/>
          <w:szCs w:val="24"/>
        </w:rPr>
        <w:t xml:space="preserve"> dubbing)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>Narrator VO assignments executed for Discovery Tamil, History, NGC Channels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VO assignment in Tamil for </w:t>
      </w:r>
      <w:r w:rsidR="00C90B4C">
        <w:rPr>
          <w:sz w:val="24"/>
          <w:szCs w:val="24"/>
        </w:rPr>
        <w:t>“Ashok</w:t>
      </w:r>
      <w:r>
        <w:rPr>
          <w:sz w:val="24"/>
          <w:szCs w:val="24"/>
        </w:rPr>
        <w:t xml:space="preserve"> Leyland”</w:t>
      </w:r>
      <w:r w:rsidR="00685133">
        <w:rPr>
          <w:sz w:val="24"/>
          <w:szCs w:val="24"/>
        </w:rPr>
        <w:t xml:space="preserve">, “Eicher Tractor”, </w:t>
      </w:r>
      <w:proofErr w:type="gramStart"/>
      <w:r w:rsidR="00685133">
        <w:rPr>
          <w:sz w:val="24"/>
          <w:szCs w:val="24"/>
        </w:rPr>
        <w:t>Yes</w:t>
      </w:r>
      <w:proofErr w:type="gramEnd"/>
      <w:r w:rsidR="00685133">
        <w:rPr>
          <w:sz w:val="24"/>
          <w:szCs w:val="24"/>
        </w:rPr>
        <w:t xml:space="preserve"> Bank”</w:t>
      </w:r>
      <w:r w:rsidR="00126524">
        <w:rPr>
          <w:sz w:val="24"/>
          <w:szCs w:val="24"/>
        </w:rPr>
        <w:t xml:space="preserve"> </w:t>
      </w:r>
      <w:bookmarkStart w:id="0" w:name="_GoBack"/>
      <w:bookmarkEnd w:id="0"/>
      <w:r w:rsidR="00126524">
        <w:rPr>
          <w:sz w:val="24"/>
          <w:szCs w:val="24"/>
        </w:rPr>
        <w:t>“John Deere”</w:t>
      </w:r>
    </w:p>
    <w:p w:rsidR="000D3CCF" w:rsidRDefault="00685133" w:rsidP="000D3CCF">
      <w:pPr>
        <w:rPr>
          <w:sz w:val="24"/>
          <w:szCs w:val="24"/>
        </w:rPr>
      </w:pPr>
      <w:r>
        <w:rPr>
          <w:sz w:val="24"/>
          <w:szCs w:val="24"/>
        </w:rPr>
        <w:t>Tamil Panchang   2019 calendar for a famous client executed recently</w:t>
      </w:r>
    </w:p>
    <w:p w:rsidR="000D3CCF" w:rsidRDefault="000D3CCF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Present </w:t>
      </w:r>
      <w:r w:rsidR="00C90B4C">
        <w:rPr>
          <w:sz w:val="24"/>
          <w:szCs w:val="24"/>
        </w:rPr>
        <w:t>on-going</w:t>
      </w:r>
      <w:r>
        <w:rPr>
          <w:sz w:val="24"/>
          <w:szCs w:val="24"/>
        </w:rPr>
        <w:t xml:space="preserve"> project being News Narrator for Tamil Nadu Films Division News Reel.</w:t>
      </w:r>
    </w:p>
    <w:p w:rsidR="00FE39A7" w:rsidRDefault="00FE39A7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Implementing projects of varied clients </w:t>
      </w:r>
      <w:r w:rsidR="00685133">
        <w:rPr>
          <w:sz w:val="24"/>
          <w:szCs w:val="24"/>
        </w:rPr>
        <w:t>nationally</w:t>
      </w:r>
      <w:r>
        <w:rPr>
          <w:sz w:val="24"/>
          <w:szCs w:val="24"/>
        </w:rPr>
        <w:t xml:space="preserve"> and </w:t>
      </w:r>
      <w:r w:rsidR="00685133">
        <w:rPr>
          <w:sz w:val="24"/>
          <w:szCs w:val="24"/>
        </w:rPr>
        <w:t>globally</w:t>
      </w:r>
      <w:r>
        <w:rPr>
          <w:sz w:val="24"/>
          <w:szCs w:val="24"/>
        </w:rPr>
        <w:t xml:space="preserve">. </w:t>
      </w:r>
    </w:p>
    <w:p w:rsidR="00FE39A7" w:rsidRDefault="00FE39A7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Penned a Book titled </w:t>
      </w:r>
      <w:r w:rsidR="00685133">
        <w:rPr>
          <w:sz w:val="24"/>
          <w:szCs w:val="24"/>
        </w:rPr>
        <w:t>“Scientist</w:t>
      </w:r>
      <w:r>
        <w:rPr>
          <w:sz w:val="24"/>
          <w:szCs w:val="24"/>
        </w:rPr>
        <w:t xml:space="preserve"> on a Social Mission” will soon be released.</w:t>
      </w:r>
    </w:p>
    <w:p w:rsidR="000D3CCF" w:rsidRDefault="00685133" w:rsidP="000D3CCF">
      <w:pPr>
        <w:rPr>
          <w:sz w:val="24"/>
          <w:szCs w:val="24"/>
        </w:rPr>
      </w:pPr>
      <w:r>
        <w:rPr>
          <w:sz w:val="24"/>
          <w:szCs w:val="24"/>
        </w:rPr>
        <w:t xml:space="preserve">Content writing for </w:t>
      </w:r>
      <w:r w:rsidR="00126524">
        <w:rPr>
          <w:sz w:val="24"/>
          <w:szCs w:val="24"/>
        </w:rPr>
        <w:t>an</w:t>
      </w:r>
      <w:r>
        <w:rPr>
          <w:sz w:val="24"/>
          <w:szCs w:val="24"/>
        </w:rPr>
        <w:t xml:space="preserve"> IT Portal in Kingdom of Saudi Arabia</w:t>
      </w:r>
      <w:r w:rsidR="00143F54">
        <w:rPr>
          <w:sz w:val="24"/>
          <w:szCs w:val="24"/>
        </w:rPr>
        <w:t xml:space="preserve">. The list of on-going projects are numerous. </w:t>
      </w:r>
    </w:p>
    <w:p w:rsidR="000D3CCF" w:rsidRPr="00C90B4C" w:rsidRDefault="00C90B4C" w:rsidP="000D3CCF">
      <w:pPr>
        <w:rPr>
          <w:b/>
          <w:sz w:val="24"/>
          <w:szCs w:val="24"/>
        </w:rPr>
      </w:pPr>
      <w:r w:rsidRPr="00C90B4C">
        <w:rPr>
          <w:b/>
          <w:sz w:val="24"/>
          <w:szCs w:val="24"/>
        </w:rPr>
        <w:t xml:space="preserve">Languages </w:t>
      </w:r>
      <w:proofErr w:type="gramStart"/>
      <w:r w:rsidRPr="00C90B4C">
        <w:rPr>
          <w:b/>
          <w:sz w:val="24"/>
          <w:szCs w:val="24"/>
        </w:rPr>
        <w:t>Known :</w:t>
      </w:r>
      <w:proofErr w:type="gramEnd"/>
    </w:p>
    <w:p w:rsidR="00C90B4C" w:rsidRDefault="00C90B4C" w:rsidP="00C90B4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: English, Tamil</w:t>
      </w:r>
    </w:p>
    <w:p w:rsidR="00C90B4C" w:rsidRDefault="00C90B4C" w:rsidP="00C90B4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rite : English, Tamil</w:t>
      </w:r>
    </w:p>
    <w:p w:rsidR="00C90B4C" w:rsidRPr="00C90B4C" w:rsidRDefault="00C90B4C" w:rsidP="00C90B4C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Speak :</w:t>
      </w:r>
      <w:proofErr w:type="gramEnd"/>
      <w:r>
        <w:rPr>
          <w:sz w:val="24"/>
          <w:szCs w:val="24"/>
        </w:rPr>
        <w:t xml:space="preserve"> English, Tamil, Hindi, Urudu, Malayalam, Arabic.</w:t>
      </w:r>
    </w:p>
    <w:sectPr w:rsidR="00C90B4C" w:rsidRPr="00C90B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FB5BA7"/>
    <w:multiLevelType w:val="hybridMultilevel"/>
    <w:tmpl w:val="F0324C02"/>
    <w:lvl w:ilvl="0" w:tplc="4E0A2C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zazsLC0MDW0MDJQ0lEKTi0uzszPAykwrgUAv+QAECwAAAA="/>
  </w:docVars>
  <w:rsids>
    <w:rsidRoot w:val="000D3CCF"/>
    <w:rsid w:val="000D3CCF"/>
    <w:rsid w:val="00126524"/>
    <w:rsid w:val="00143F54"/>
    <w:rsid w:val="002E07D8"/>
    <w:rsid w:val="004F1A1D"/>
    <w:rsid w:val="0065671C"/>
    <w:rsid w:val="00685133"/>
    <w:rsid w:val="00C90B4C"/>
    <w:rsid w:val="00E60E33"/>
    <w:rsid w:val="00FE3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B4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18-06-30T07:06:00Z</dcterms:created>
  <dcterms:modified xsi:type="dcterms:W3CDTF">2018-10-05T11:42:00Z</dcterms:modified>
</cp:coreProperties>
</file>